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3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3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Inom flera naturvetenskapliga ämnen användes konventionellt standarden “5 sigma” för nivå för att betrakta observationer som tillförlitliga. Fem-sigma-nivån innebär att chansen är en på 3,5 miljoner att ett visst resultat orskats av slumpen.</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30T13:09:30Z</dcterms:created>
  <dcterms:modified xsi:type="dcterms:W3CDTF">2021-12-30T13: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30</vt:lpwstr>
  </property>
  <property fmtid="{D5CDD505-2E9C-101B-9397-08002B2CF9AE}" pid="3" name="generator">
    <vt:lpwstr>pandoc</vt:lpwstr>
  </property>
  <property fmtid="{D5CDD505-2E9C-101B-9397-08002B2CF9AE}" pid="4" name="viewport">
    <vt:lpwstr>width=device-width, initial-scale=1.0, user-scalable=yes</vt:lpwstr>
  </property>
</Properties>
</file>